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Format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Martha</w:t>
      </w:r>
      <w:r>
        <w:t xml:space="preserve"> </w:t>
      </w:r>
      <w:r>
        <w:t xml:space="preserve">Wetzel</w:t>
      </w:r>
    </w:p>
    <w:p>
      <w:pPr>
        <w:pStyle w:val="Date"/>
      </w:pPr>
      <w:r>
        <w:t xml:space="preserve">2022-09-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Output_files/figure-docx/q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Question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rvices on Integration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gr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66, 0.68]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73, 1.15]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021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npi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n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</w:tbl>
    <w:p>
      <w:pPr>
        <w:pStyle w:val="BodyText"/>
      </w:pPr>
      <w:r>
        <w:t xml:space="preserve">##Question 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S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uced Form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gr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3 [4.79, 9.47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[0.54, 1.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753 [0.9482, 1.0284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79 [0.5683, 1.0649]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cted Revenue 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04 [1.00004, 1.000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1 [1.0001, 1.0001]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650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n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n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npi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n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Format Output</dc:title>
  <dc:creator>Martha Wetzel</dc:creator>
  <cp:keywords/>
  <dcterms:created xsi:type="dcterms:W3CDTF">2022-10-18T19:53:53Z</dcterms:created>
  <dcterms:modified xsi:type="dcterms:W3CDTF">2022-10-18T19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>word_document</vt:lpwstr>
  </property>
</Properties>
</file>